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ACF" w:rsidRPr="008854A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8854A0">
        <w:rPr>
          <w:rFonts w:ascii="Garamond" w:hAnsi="Garamond" w:cs="Times New Roman"/>
          <w:spacing w:val="3"/>
          <w:position w:val="-1"/>
          <w:sz w:val="24"/>
          <w:szCs w:val="24"/>
        </w:rPr>
        <w:t>S</w:t>
      </w:r>
      <w:r w:rsidRPr="008854A0">
        <w:rPr>
          <w:rFonts w:ascii="Garamond" w:hAnsi="Garamond" w:cs="Times New Roman"/>
          <w:spacing w:val="-7"/>
          <w:position w:val="-1"/>
          <w:sz w:val="24"/>
          <w:szCs w:val="24"/>
        </w:rPr>
        <w:t>y</w:t>
      </w:r>
      <w:r w:rsidRPr="008854A0">
        <w:rPr>
          <w:rFonts w:ascii="Garamond" w:hAnsi="Garamond" w:cs="Times New Roman"/>
          <w:spacing w:val="3"/>
          <w:position w:val="-1"/>
          <w:sz w:val="24"/>
          <w:szCs w:val="24"/>
        </w:rPr>
        <w:t>l</w:t>
      </w:r>
      <w:r w:rsidRPr="008854A0">
        <w:rPr>
          <w:rFonts w:ascii="Garamond" w:hAnsi="Garamond" w:cs="Times New Roman"/>
          <w:spacing w:val="-1"/>
          <w:position w:val="-1"/>
          <w:sz w:val="24"/>
          <w:szCs w:val="24"/>
        </w:rPr>
        <w:t>a</w:t>
      </w:r>
      <w:r w:rsidRPr="008854A0">
        <w:rPr>
          <w:rFonts w:ascii="Garamond" w:hAnsi="Garamond" w:cs="Times New Roman"/>
          <w:position w:val="-1"/>
          <w:sz w:val="24"/>
          <w:szCs w:val="24"/>
        </w:rPr>
        <w:t>bus</w:t>
      </w:r>
      <w:r w:rsidRPr="008854A0">
        <w:rPr>
          <w:rFonts w:ascii="Garamond" w:hAnsi="Garamond" w:cs="Times New Roman"/>
          <w:spacing w:val="1"/>
          <w:position w:val="-1"/>
          <w:sz w:val="24"/>
          <w:szCs w:val="24"/>
        </w:rPr>
        <w:t xml:space="preserve"> </w:t>
      </w:r>
      <w:r w:rsidRPr="008854A0">
        <w:rPr>
          <w:rFonts w:ascii="Garamond" w:hAnsi="Garamond" w:cs="Times New Roman"/>
          <w:position w:val="-1"/>
          <w:sz w:val="24"/>
          <w:szCs w:val="24"/>
        </w:rPr>
        <w:t>p</w:t>
      </w:r>
      <w:r w:rsidRPr="008854A0">
        <w:rPr>
          <w:rFonts w:ascii="Garamond" w:hAnsi="Garamond" w:cs="Times New Roman"/>
          <w:spacing w:val="-1"/>
          <w:position w:val="-1"/>
          <w:sz w:val="24"/>
          <w:szCs w:val="24"/>
        </w:rPr>
        <w:t>r</w:t>
      </w:r>
      <w:r w:rsidRPr="008854A0">
        <w:rPr>
          <w:rFonts w:ascii="Garamond" w:hAnsi="Garamond" w:cs="Times New Roman"/>
          <w:spacing w:val="1"/>
          <w:position w:val="-1"/>
          <w:sz w:val="24"/>
          <w:szCs w:val="24"/>
        </w:rPr>
        <w:t>z</w:t>
      </w:r>
      <w:r w:rsidRPr="008854A0">
        <w:rPr>
          <w:rFonts w:ascii="Garamond" w:hAnsi="Garamond" w:cs="Times New Roman"/>
          <w:spacing w:val="-1"/>
          <w:position w:val="-1"/>
          <w:sz w:val="24"/>
          <w:szCs w:val="24"/>
        </w:rPr>
        <w:t>e</w:t>
      </w:r>
      <w:r w:rsidRPr="008854A0">
        <w:rPr>
          <w:rFonts w:ascii="Garamond" w:hAnsi="Garamond" w:cs="Times New Roman"/>
          <w:position w:val="-1"/>
          <w:sz w:val="24"/>
          <w:szCs w:val="24"/>
        </w:rPr>
        <w:t>dm</w:t>
      </w:r>
      <w:r w:rsidRPr="008854A0">
        <w:rPr>
          <w:rFonts w:ascii="Garamond" w:hAnsi="Garamond" w:cs="Times New Roman"/>
          <w:spacing w:val="1"/>
          <w:position w:val="-1"/>
          <w:sz w:val="24"/>
          <w:szCs w:val="24"/>
        </w:rPr>
        <w:t>i</w:t>
      </w:r>
      <w:r w:rsidRPr="008854A0">
        <w:rPr>
          <w:rFonts w:ascii="Garamond" w:hAnsi="Garamond" w:cs="Times New Roman"/>
          <w:position w:val="-1"/>
          <w:sz w:val="24"/>
          <w:szCs w:val="24"/>
        </w:rPr>
        <w:t xml:space="preserve">otu w Szkole Doktorskiej </w:t>
      </w:r>
    </w:p>
    <w:p w:rsidR="00986ACF" w:rsidRPr="008854A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5245" w:right="159" w:firstLine="419"/>
        <w:rPr>
          <w:rFonts w:ascii="Garamond" w:hAnsi="Garamond" w:cs="Times New Roman"/>
          <w:position w:val="-1"/>
          <w:sz w:val="24"/>
          <w:szCs w:val="24"/>
        </w:rPr>
      </w:pPr>
      <w:r w:rsidRPr="008854A0">
        <w:rPr>
          <w:rFonts w:ascii="Garamond" w:hAnsi="Garamond" w:cs="Times New Roman"/>
          <w:position w:val="-1"/>
          <w:sz w:val="24"/>
          <w:szCs w:val="24"/>
        </w:rPr>
        <w:t xml:space="preserve">Nauk Medycznych i Nauk o Zdrowiu </w:t>
      </w:r>
    </w:p>
    <w:p w:rsidR="00986ACF" w:rsidRPr="008854A0" w:rsidRDefault="00986ACF" w:rsidP="00AC1DBE">
      <w:pPr>
        <w:widowControl w:val="0"/>
        <w:autoSpaceDE w:val="0"/>
        <w:autoSpaceDN w:val="0"/>
        <w:adjustRightInd w:val="0"/>
        <w:spacing w:after="0" w:line="240" w:lineRule="auto"/>
        <w:ind w:left="4956" w:right="159" w:firstLine="708"/>
        <w:rPr>
          <w:rFonts w:ascii="Garamond" w:hAnsi="Garamond" w:cs="Times New Roman"/>
          <w:position w:val="-1"/>
          <w:sz w:val="24"/>
          <w:szCs w:val="24"/>
        </w:rPr>
      </w:pPr>
      <w:r w:rsidRPr="008854A0">
        <w:rPr>
          <w:rFonts w:ascii="Garamond" w:hAnsi="Garamond" w:cs="Times New Roman"/>
          <w:position w:val="-1"/>
          <w:sz w:val="24"/>
          <w:szCs w:val="24"/>
        </w:rPr>
        <w:t>dotyczy: cyklu kształcenia od 2019/2020</w:t>
      </w:r>
    </w:p>
    <w:p w:rsidR="00E76761" w:rsidRPr="008854A0" w:rsidRDefault="00E76761" w:rsidP="00E76761">
      <w:pPr>
        <w:widowControl w:val="0"/>
        <w:autoSpaceDE w:val="0"/>
        <w:autoSpaceDN w:val="0"/>
        <w:adjustRightInd w:val="0"/>
        <w:spacing w:before="8" w:after="0" w:line="280" w:lineRule="exact"/>
        <w:rPr>
          <w:rFonts w:ascii="Garamond" w:hAnsi="Garamond" w:cs="Times New Roman"/>
          <w:sz w:val="24"/>
          <w:szCs w:val="24"/>
        </w:rPr>
      </w:pPr>
    </w:p>
    <w:tbl>
      <w:tblPr>
        <w:tblW w:w="0" w:type="auto"/>
        <w:tblInd w:w="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65"/>
        <w:gridCol w:w="6106"/>
      </w:tblGrid>
      <w:tr w:rsidR="00767884" w:rsidRPr="008854A0" w:rsidTr="008854A0">
        <w:trPr>
          <w:trHeight w:hRule="exact" w:val="601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1FA3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eastAsia="Times New Roman" w:hAnsi="Garamond"/>
                <w:b/>
                <w:sz w:val="24"/>
                <w:szCs w:val="24"/>
              </w:rPr>
              <w:t>Krytyczny przegląd piśmiennictwa</w:t>
            </w:r>
            <w:r w:rsidRPr="008854A0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8854A0" w:rsidTr="008854A0">
        <w:trPr>
          <w:trHeight w:hRule="exact" w:val="632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N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a</w:t>
            </w:r>
            <w:r w:rsidR="00611003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ednostki pro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ąc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6761" w:rsidRPr="008854A0" w:rsidRDefault="00B46F45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Szkoła Doktorska Nauk Medycznych i Nauk o Zdrowiu </w:t>
            </w:r>
          </w:p>
        </w:tc>
      </w:tr>
      <w:tr w:rsidR="00767884" w:rsidRPr="008854A0" w:rsidTr="008854A0">
        <w:trPr>
          <w:trHeight w:hRule="exact" w:val="371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J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ę</w:t>
            </w:r>
            <w:r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="00611003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6761" w:rsidRPr="008854A0" w:rsidRDefault="00DD0AAB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</w:t>
            </w:r>
            <w:r w:rsidR="005E53F6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lski</w:t>
            </w:r>
          </w:p>
        </w:tc>
      </w:tr>
      <w:tr w:rsidR="00767884" w:rsidRPr="008854A0" w:rsidTr="008854A0">
        <w:trPr>
          <w:trHeight w:hRule="exact" w:val="371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8854A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 xml:space="preserve">Dziedzina 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86ACF" w:rsidRPr="008854A0" w:rsidRDefault="00986ACF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Nauki Medyczne i Nauki o Zdrowiu </w:t>
            </w:r>
          </w:p>
        </w:tc>
      </w:tr>
      <w:tr w:rsidR="00767884" w:rsidRPr="008854A0" w:rsidTr="008854A0">
        <w:trPr>
          <w:trHeight w:val="594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986ACF" w:rsidRPr="008854A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  <w:t>Dyscyplina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986ACF" w:rsidRPr="008854A0" w:rsidRDefault="00986ACF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Nauki o Zdrowiu</w:t>
            </w:r>
          </w:p>
        </w:tc>
      </w:tr>
      <w:tr w:rsidR="0032333A" w:rsidRPr="008854A0" w:rsidTr="008854A0">
        <w:trPr>
          <w:trHeight w:val="594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2333A" w:rsidRPr="008854A0" w:rsidRDefault="0032333A" w:rsidP="0032333A">
            <w:pPr>
              <w:spacing w:after="0" w:line="267" w:lineRule="exact"/>
              <w:ind w:left="102" w:right="-20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>Cel nauczania</w:t>
            </w:r>
          </w:p>
          <w:p w:rsidR="0032333A" w:rsidRPr="008854A0" w:rsidRDefault="0032333A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color w:val="000000" w:themeColor="text1"/>
                <w:spacing w:val="2"/>
                <w:sz w:val="24"/>
                <w:szCs w:val="24"/>
              </w:rPr>
            </w:pP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32333A" w:rsidRPr="008854A0" w:rsidRDefault="0032333A" w:rsidP="0032333A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Celem przedmiotu jest:</w:t>
            </w:r>
          </w:p>
          <w:p w:rsidR="0032333A" w:rsidRPr="008854A0" w:rsidRDefault="0032333A" w:rsidP="0032333A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trening w zakresie umiejętności wyboru, czytania, interpretacji i oceny literatury naukowej, </w:t>
            </w:r>
          </w:p>
          <w:p w:rsidR="0032333A" w:rsidRPr="008854A0" w:rsidRDefault="0032333A" w:rsidP="0032333A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rozwój umiejętności prowadzenia dyskusji w grupie na zadany temat</w:t>
            </w:r>
          </w:p>
          <w:p w:rsidR="0032333A" w:rsidRPr="008854A0" w:rsidRDefault="0032333A" w:rsidP="0032333A">
            <w:pPr>
              <w:pStyle w:val="Akapitzlist"/>
              <w:numPr>
                <w:ilvl w:val="0"/>
                <w:numId w:val="26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dobywanie umiejętności w zakresie podsumowania dyskusji i opracowanie wniosków w formie raportu.</w:t>
            </w:r>
          </w:p>
          <w:p w:rsidR="0032333A" w:rsidRPr="008854A0" w:rsidRDefault="0032333A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854A0" w:rsidTr="0032333A">
        <w:trPr>
          <w:trHeight w:hRule="exact" w:val="5970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2346" w:rsidRPr="008854A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0D2346" w:rsidRPr="008854A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0D2346" w:rsidRPr="008854A0" w:rsidRDefault="000D2346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</w:p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f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193102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86ACF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uczenia się 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dla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r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:rsidR="00E76761" w:rsidRPr="008854A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04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jęte</w:t>
            </w:r>
            <w:r w:rsidR="009354CC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w k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="00E76761"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i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h: wi</w:t>
            </w:r>
            <w:r w:rsidR="00E76761"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e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="00E76761"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="00E76761"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, um</w:t>
            </w:r>
            <w:r w:rsidR="00E76761"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jętnoś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i i</w:t>
            </w:r>
            <w:r w:rsidR="00193102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kompeten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ji społ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c</w:t>
            </w:r>
            <w:r w:rsidR="00E76761"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="00E76761"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h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C14C0" w:rsidRPr="008854A0" w:rsidRDefault="005C14C0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b/>
                <w:sz w:val="24"/>
                <w:szCs w:val="24"/>
              </w:rPr>
              <w:t>W zakresie wiedzy:</w:t>
            </w:r>
            <w:r w:rsidR="00AC1DBE" w:rsidRPr="008854A0">
              <w:rPr>
                <w:rFonts w:ascii="Garamond" w:hAnsi="Garamond" w:cs="Times New Roman"/>
                <w:b/>
                <w:sz w:val="24"/>
                <w:szCs w:val="24"/>
              </w:rPr>
              <w:t xml:space="preserve"> </w:t>
            </w:r>
          </w:p>
          <w:p w:rsidR="00AC1DBE" w:rsidRPr="008854A0" w:rsidRDefault="00905137" w:rsidP="008854A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na i rozumie metodologię badań naukowych obejmującą wybrane zagadnienia szczegółowe, właściwe dla dyscypliny w której przygotowana jest rozprawa doktorska w stopniu umożliwiającym rewizję istniejących paradygmatów</w:t>
            </w:r>
            <w:r w:rsidR="005B769A"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213F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5B769A"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_2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; </w:t>
            </w:r>
            <w:r w:rsidR="005B769A"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8S_WG</w:t>
            </w:r>
          </w:p>
          <w:p w:rsidR="005C14C0" w:rsidRPr="008854A0" w:rsidRDefault="005C14C0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jc w:val="both"/>
              <w:rPr>
                <w:rFonts w:ascii="Garamond" w:hAnsi="Garamond" w:cs="Times New Roman"/>
                <w:b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b/>
                <w:sz w:val="24"/>
                <w:szCs w:val="24"/>
              </w:rPr>
              <w:t>W zakresie umiejętności:</w:t>
            </w:r>
          </w:p>
          <w:p w:rsidR="009354CC" w:rsidRPr="008854A0" w:rsidRDefault="003F2116" w:rsidP="008854A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="00905137" w:rsidRPr="008854A0">
              <w:rPr>
                <w:rFonts w:ascii="Garamond" w:hAnsi="Garamond" w:cs="Times New Roman"/>
                <w:sz w:val="24"/>
                <w:szCs w:val="24"/>
              </w:rPr>
              <w:t xml:space="preserve">potrafi wykorzystując posiadaną wiedzę dokonywać krytycznej analizy i oceny rezultatów badań naukowych dorobku reprezentowanej dyscypliny naukowej oraz własnego wkładu w rozwój tej </w:t>
            </w:r>
            <w:r w:rsidR="00905137" w:rsidRPr="005B769A">
              <w:rPr>
                <w:rFonts w:ascii="Garamond" w:hAnsi="Garamond" w:cs="Times New Roman"/>
                <w:sz w:val="24"/>
                <w:szCs w:val="24"/>
              </w:rPr>
              <w:t>dyscypliny</w:t>
            </w:r>
            <w:r w:rsidR="005B769A" w:rsidRPr="005B769A">
              <w:rPr>
                <w:rFonts w:ascii="Garamond" w:hAnsi="Garamond" w:cs="Times New Roman"/>
                <w:sz w:val="24"/>
                <w:szCs w:val="24"/>
              </w:rPr>
              <w:t xml:space="preserve"> U_1</w:t>
            </w:r>
            <w:r w:rsidR="005B769A">
              <w:rPr>
                <w:rFonts w:ascii="Garamond" w:hAnsi="Garamond" w:cs="Times New Roman"/>
                <w:sz w:val="24"/>
                <w:szCs w:val="24"/>
              </w:rPr>
              <w:t xml:space="preserve">; </w:t>
            </w:r>
            <w:r w:rsidR="005B769A" w:rsidRPr="005B769A">
              <w:rPr>
                <w:rFonts w:ascii="Garamond" w:hAnsi="Garamond" w:cs="Times New Roman"/>
                <w:sz w:val="24"/>
                <w:szCs w:val="24"/>
              </w:rPr>
              <w:t>P8S_UW</w:t>
            </w:r>
          </w:p>
          <w:p w:rsidR="005C14C0" w:rsidRPr="008854A0" w:rsidRDefault="00905137" w:rsidP="008854A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potrafi 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czestniczyć w dyskursie naukowym i inicjować debatę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B769A"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7; P8S_UK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</w:r>
          </w:p>
          <w:p w:rsidR="00905137" w:rsidRPr="008854A0" w:rsidRDefault="00905137" w:rsidP="008854A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potrafi 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rytycznie odnieść się do aktualnego stanu badań 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zakresie dziedziny, w której realizuje projekt doktorski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B769A"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_14; P8S_UW</w:t>
            </w:r>
          </w:p>
          <w:p w:rsidR="009354CC" w:rsidRPr="008854A0" w:rsidRDefault="009354CC" w:rsidP="008854A0">
            <w:pPr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W zakresie kompetencji s</w:t>
            </w:r>
            <w:r w:rsidR="00250269" w:rsidRPr="008854A0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połecznych</w:t>
            </w:r>
            <w:r w:rsidRPr="008854A0">
              <w:rPr>
                <w:rFonts w:ascii="Garamond" w:hAnsi="Garamond" w:cs="Times New Roman"/>
                <w:b/>
                <w:color w:val="000000" w:themeColor="text1"/>
                <w:sz w:val="24"/>
                <w:szCs w:val="24"/>
              </w:rPr>
              <w:t>:</w:t>
            </w:r>
          </w:p>
          <w:p w:rsidR="00AC1DBE" w:rsidRPr="005B769A" w:rsidRDefault="00905137" w:rsidP="008854A0">
            <w:pPr>
              <w:pStyle w:val="Akapitzlist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jest gotów do krytycznej oceny dorobku naukowego i działalności eksperckiej w ramach dyscypliny naukowej </w:t>
            </w:r>
            <w:r w:rsidR="004213F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w której przygotowana jest rozprawa doktorska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213F6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5B769A"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_1;  P8S_KK</w:t>
            </w:r>
            <w:r w:rsidRP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ab/>
            </w:r>
          </w:p>
          <w:p w:rsidR="00AC1DBE" w:rsidRPr="008854A0" w:rsidRDefault="00AC1DBE" w:rsidP="00905137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="00E76761" w:rsidRPr="008854A0" w:rsidRDefault="00E76761" w:rsidP="008854A0">
            <w:pPr>
              <w:pStyle w:val="Akapitzlist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767884" w:rsidRPr="008854A0" w:rsidTr="008854A0">
        <w:trPr>
          <w:trHeight w:hRule="exact" w:val="630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8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(obo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ą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ko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/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f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ku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)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347B4B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>Fakultatywny</w:t>
            </w:r>
          </w:p>
        </w:tc>
      </w:tr>
      <w:tr w:rsidR="00767884" w:rsidRPr="008854A0" w:rsidTr="008854A0">
        <w:trPr>
          <w:trHeight w:hRule="exact" w:val="374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estr/rok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347B4B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CC36AA" w:rsidRPr="008854A0">
              <w:rPr>
                <w:rFonts w:ascii="Garamond" w:eastAsia="Times New Roman" w:hAnsi="Garamond"/>
                <w:sz w:val="24"/>
                <w:szCs w:val="24"/>
              </w:rPr>
              <w:t>III – IV/2</w:t>
            </w:r>
          </w:p>
        </w:tc>
      </w:tr>
      <w:tr w:rsidR="00767884" w:rsidRPr="008854A0" w:rsidTr="008854A0">
        <w:trPr>
          <w:trHeight w:hRule="exact" w:val="939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86ACF" w:rsidRPr="008854A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ę na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:rsidR="00986ACF" w:rsidRPr="008854A0" w:rsidRDefault="00986ACF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893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/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o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h 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33FC" w:rsidRPr="008854A0" w:rsidRDefault="00986ACF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FF0000"/>
                <w:sz w:val="24"/>
                <w:szCs w:val="24"/>
                <w:u w:val="single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Prof. dr hab. </w:t>
            </w:r>
            <w:r w:rsidR="00DB33FC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>Andrzej Pająk</w:t>
            </w:r>
            <w:r w:rsidR="00767884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  <w:u w:val="single"/>
              </w:rPr>
              <w:t xml:space="preserve"> </w:t>
            </w:r>
          </w:p>
          <w:p w:rsidR="00DB33FC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</w:t>
            </w:r>
            <w:r w:rsidR="00986ACF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Magdalena Kozela</w:t>
            </w:r>
          </w:p>
          <w:p w:rsidR="00986ACF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7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r Agnieszka Doryńska</w:t>
            </w:r>
            <w:r w:rsidR="00767884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86ACF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67884" w:rsidRPr="008854A0" w:rsidTr="008854A0">
        <w:trPr>
          <w:trHeight w:hRule="exact" w:val="1491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879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-3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ę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 na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isko oso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b</w:t>
            </w:r>
            <w:r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/o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s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ób</w:t>
            </w:r>
          </w:p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511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/e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ują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h b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ą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ź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ud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el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j 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ia, w 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ku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ie j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st 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soba 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w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ąc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n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4C1D56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ot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347B4B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DB33FC" w:rsidRPr="008854A0" w:rsidRDefault="00DB33FC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="00DB33FC" w:rsidRPr="008854A0" w:rsidRDefault="00DB33FC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="00DB33FC" w:rsidRPr="008854A0" w:rsidRDefault="00DB33FC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  <w:p w:rsidR="00DB33FC" w:rsidRPr="008854A0" w:rsidRDefault="00DB33FC" w:rsidP="00A13CE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854A0" w:rsidTr="008854A0">
        <w:trPr>
          <w:trHeight w:hRule="exact" w:val="624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osób r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c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i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46E0" w:rsidRPr="008854A0" w:rsidRDefault="00347B4B" w:rsidP="00DD0AAB">
            <w:pPr>
              <w:spacing w:after="0" w:line="100" w:lineRule="atLeast"/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13CEB"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>Seminarium – 15</w:t>
            </w:r>
            <w:r w:rsidR="00E446E0"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:rsidR="008762AF" w:rsidRPr="008854A0" w:rsidRDefault="00E446E0" w:rsidP="00DD0A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eastAsia="Times New Roman" w:hAnsi="Garamond" w:cs="Times New Roman"/>
                <w:color w:val="000000"/>
                <w:sz w:val="24"/>
                <w:szCs w:val="24"/>
              </w:rPr>
              <w:t xml:space="preserve"> </w:t>
            </w:r>
            <w:r w:rsidR="006D0066"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>Praca własna – 15</w:t>
            </w:r>
            <w:r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 xml:space="preserve"> godz.</w:t>
            </w:r>
          </w:p>
          <w:p w:rsidR="00E6673E" w:rsidRPr="008854A0" w:rsidRDefault="00E6673E" w:rsidP="00DD0A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</w:p>
        </w:tc>
      </w:tr>
      <w:tr w:rsidR="00767884" w:rsidRPr="008854A0" w:rsidTr="008854A0">
        <w:trPr>
          <w:trHeight w:hRule="exact" w:val="3293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lastRenderedPageBreak/>
              <w:t>W</w:t>
            </w:r>
            <w:r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nia 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stęp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n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="00DA53A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 d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o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tkowe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7111B" w:rsidRPr="008854A0" w:rsidRDefault="0037111B" w:rsidP="008854A0">
            <w:pPr>
              <w:pStyle w:val="Akapitzlist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Znajomość metodologii badań naukowych </w:t>
            </w:r>
            <w:r w:rsidR="004E11E8" w:rsidRPr="008854A0">
              <w:rPr>
                <w:rFonts w:ascii="Garamond" w:hAnsi="Garamond" w:cs="Times New Roman"/>
                <w:sz w:val="24"/>
                <w:szCs w:val="24"/>
              </w:rPr>
              <w:t>w zakresi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podstaw</w:t>
            </w:r>
            <w:r w:rsidR="004E11E8" w:rsidRPr="008854A0">
              <w:rPr>
                <w:rFonts w:ascii="Garamond" w:hAnsi="Garamond" w:cs="Times New Roman"/>
                <w:sz w:val="24"/>
                <w:szCs w:val="24"/>
              </w:rPr>
              <w:t xml:space="preserve"> teoretycznych oraz zagadnień ogólnych związanych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z dziedziną nauk o zdrowiu</w:t>
            </w:r>
          </w:p>
          <w:p w:rsidR="004E11E8" w:rsidRPr="008854A0" w:rsidRDefault="004E11E8" w:rsidP="008854A0">
            <w:pPr>
              <w:pStyle w:val="Akapitzlist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Pogłębiona wiedza  z zakresu teorii ilościowych badań w dziedzinie nauk o zdrowiu.</w:t>
            </w:r>
          </w:p>
          <w:p w:rsidR="0037111B" w:rsidRPr="008854A0" w:rsidRDefault="004E11E8" w:rsidP="008854A0">
            <w:pPr>
              <w:pStyle w:val="Akapitzlist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R</w:t>
            </w:r>
            <w:r w:rsidR="0037111B" w:rsidRPr="008854A0">
              <w:rPr>
                <w:rFonts w:ascii="Garamond" w:hAnsi="Garamond" w:cs="Times New Roman"/>
                <w:sz w:val="24"/>
                <w:szCs w:val="24"/>
              </w:rPr>
              <w:t>ozumienie ograniczeń w wiarygodności i znaczeniu wyników,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 </w:t>
            </w:r>
            <w:r w:rsidR="0037111B" w:rsidRPr="008854A0">
              <w:rPr>
                <w:rFonts w:ascii="Garamond" w:hAnsi="Garamond" w:cs="Times New Roman"/>
                <w:sz w:val="24"/>
                <w:szCs w:val="24"/>
              </w:rPr>
              <w:t>które wynikają z rodzaju wykonanego badania</w:t>
            </w:r>
          </w:p>
          <w:p w:rsidR="00DD0AAB" w:rsidRPr="008854A0" w:rsidRDefault="00DD0AAB" w:rsidP="008854A0">
            <w:pPr>
              <w:pStyle w:val="Akapitzlist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Zna</w:t>
            </w:r>
            <w:r w:rsidR="004E11E8" w:rsidRPr="008854A0">
              <w:rPr>
                <w:rFonts w:ascii="Garamond" w:hAnsi="Garamond" w:cs="Times New Roman"/>
                <w:sz w:val="24"/>
                <w:szCs w:val="24"/>
              </w:rPr>
              <w:t xml:space="preserve">jomość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język</w:t>
            </w:r>
            <w:r w:rsidR="004E11E8" w:rsidRPr="008854A0">
              <w:rPr>
                <w:rFonts w:ascii="Garamond" w:hAnsi="Garamond" w:cs="Times New Roman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angielski</w:t>
            </w:r>
            <w:r w:rsidR="004E11E8" w:rsidRPr="008854A0">
              <w:rPr>
                <w:rFonts w:ascii="Garamond" w:hAnsi="Garamond" w:cs="Times New Roman"/>
                <w:sz w:val="24"/>
                <w:szCs w:val="24"/>
              </w:rPr>
              <w:t>ego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w stopniu umożliwiającym rozumienie literatury naukowej</w:t>
            </w:r>
          </w:p>
          <w:p w:rsidR="00C26FD5" w:rsidRPr="008854A0" w:rsidRDefault="004E11E8" w:rsidP="008854A0">
            <w:pPr>
              <w:pStyle w:val="Akapitzlist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DB33FC" w:rsidRPr="008854A0">
              <w:rPr>
                <w:rFonts w:ascii="Garamond" w:hAnsi="Garamond" w:cs="Times New Roman"/>
                <w:sz w:val="24"/>
                <w:szCs w:val="24"/>
              </w:rPr>
              <w:t>miejętność s</w:t>
            </w:r>
            <w:r w:rsidR="00DD0AAB" w:rsidRPr="008854A0">
              <w:rPr>
                <w:rFonts w:ascii="Garamond" w:hAnsi="Garamond" w:cs="Times New Roman"/>
                <w:sz w:val="24"/>
                <w:szCs w:val="24"/>
              </w:rPr>
              <w:t>amodzielnego poszerzania wiedzy</w:t>
            </w:r>
          </w:p>
          <w:p w:rsidR="00E76761" w:rsidRPr="008854A0" w:rsidRDefault="004E11E8" w:rsidP="008854A0">
            <w:pPr>
              <w:pStyle w:val="Akapitzlist"/>
              <w:widowControl w:val="0"/>
              <w:numPr>
                <w:ilvl w:val="0"/>
                <w:numId w:val="27"/>
              </w:numPr>
              <w:autoSpaceDE w:val="0"/>
              <w:autoSpaceDN w:val="0"/>
              <w:adjustRightInd w:val="0"/>
              <w:spacing w:after="0" w:line="240" w:lineRule="auto"/>
              <w:ind w:left="60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U</w:t>
            </w:r>
            <w:r w:rsidR="00DB33FC" w:rsidRPr="008854A0">
              <w:rPr>
                <w:rFonts w:ascii="Garamond" w:hAnsi="Garamond" w:cs="Times New Roman"/>
                <w:sz w:val="24"/>
                <w:szCs w:val="24"/>
              </w:rPr>
              <w:t>miejętność pracy w grupie.</w:t>
            </w:r>
          </w:p>
        </w:tc>
      </w:tr>
      <w:tr w:rsidR="00767884" w:rsidRPr="008854A0" w:rsidTr="008854A0">
        <w:trPr>
          <w:trHeight w:hRule="exact" w:val="632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-3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ba</w:t>
            </w:r>
            <w:r w:rsidR="00DA53A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unktów ECTS</w:t>
            </w:r>
            <w:r w:rsidR="00DA53A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isana</w:t>
            </w:r>
          </w:p>
          <w:p w:rsidR="00E76761" w:rsidRPr="008854A0" w:rsidRDefault="00DB33FC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="00E76761"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="00E76761"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="00E76761"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="00E76761" w:rsidRPr="008854A0">
              <w:rPr>
                <w:rFonts w:ascii="Garamond" w:hAnsi="Garamond" w:cs="Times New Roman"/>
                <w:sz w:val="24"/>
                <w:szCs w:val="24"/>
              </w:rPr>
              <w:t>otowi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76761" w:rsidRPr="008854A0" w:rsidRDefault="00347B4B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446E0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767884" w:rsidRPr="008854A0" w:rsidTr="008854A0">
        <w:trPr>
          <w:trHeight w:hRule="exact" w:val="870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B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ns punktów 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CTS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B1E30" w:rsidRPr="008854A0" w:rsidRDefault="00347B4B" w:rsidP="008854A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½ ECTS: seminarium (</w:t>
            </w:r>
            <w:r w:rsidR="006D0066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5</w:t>
            </w:r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godz</w:t>
            </w:r>
            <w:proofErr w:type="spellEnd"/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</w:t>
            </w:r>
          </w:p>
          <w:p w:rsidR="00FB1E30" w:rsidRPr="008854A0" w:rsidRDefault="00FB1E30" w:rsidP="008854A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½ ECTS: Praca własna: </w:t>
            </w:r>
            <w:r w:rsidR="00DB33FC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analiza artykułów, przygotowanie raportu</w:t>
            </w:r>
            <w:r w:rsidR="006D0066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(</w:t>
            </w:r>
            <w:r w:rsidR="006D0066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15</w:t>
            </w:r>
            <w:r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godz.</w:t>
            </w:r>
            <w:r w:rsidR="00B23A4D"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>)</w:t>
            </w:r>
          </w:p>
          <w:p w:rsidR="00E76761" w:rsidRPr="008854A0" w:rsidRDefault="00FB1E30" w:rsidP="008854A0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79" w:right="44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iCs/>
                <w:color w:val="000000" w:themeColor="text1"/>
                <w:sz w:val="24"/>
                <w:szCs w:val="24"/>
              </w:rPr>
              <w:t xml:space="preserve"> Łącznie: 1 ECTS</w:t>
            </w:r>
          </w:p>
        </w:tc>
      </w:tr>
      <w:tr w:rsidR="00767884" w:rsidRPr="008854A0" w:rsidTr="008854A0">
        <w:trPr>
          <w:trHeight w:hRule="exact" w:val="475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S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tosow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e</w:t>
            </w:r>
            <w:r w:rsidR="00DA53A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eto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y</w:t>
            </w:r>
            <w:r w:rsidR="00DA53A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pacing w:val="5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k</w:t>
            </w:r>
            <w:r w:rsidRPr="008854A0">
              <w:rPr>
                <w:rFonts w:ascii="Garamond" w:hAnsi="Garamond" w:cs="Times New Roman"/>
                <w:spacing w:val="3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pacing w:val="-5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e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97D57" w:rsidRPr="008854A0" w:rsidRDefault="00FB1E30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eminarium</w:t>
            </w:r>
            <w:r w:rsidR="00DB33FC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: moderowana dyskusja</w:t>
            </w:r>
          </w:p>
        </w:tc>
      </w:tr>
      <w:tr w:rsidR="00767884" w:rsidRPr="008854A0" w:rsidTr="008854A0">
        <w:trPr>
          <w:trHeight w:hRule="exact" w:val="1104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C1DBE" w:rsidRPr="008854A0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>Metody sprawdzania i oceny</w:t>
            </w:r>
          </w:p>
          <w:p w:rsidR="00AC1DBE" w:rsidRPr="008854A0" w:rsidRDefault="00AC1DBE" w:rsidP="00AC1DBE">
            <w:pPr>
              <w:pStyle w:val="NormalnyWeb"/>
              <w:ind w:left="37"/>
              <w:rPr>
                <w:rFonts w:ascii="Garamond" w:hAnsi="Garamond" w:cs="Times New Roman"/>
                <w:color w:val="000000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/>
                <w:sz w:val="24"/>
                <w:szCs w:val="24"/>
              </w:rPr>
              <w:t>efektów uczenia się uzyskanych przez doktorantów</w:t>
            </w:r>
          </w:p>
          <w:p w:rsidR="00AC1DBE" w:rsidRPr="008854A0" w:rsidRDefault="00AC1DBE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466"/>
              <w:rPr>
                <w:rFonts w:ascii="Garamond" w:hAnsi="Garamond" w:cs="Times New Roman"/>
                <w:sz w:val="24"/>
                <w:szCs w:val="24"/>
              </w:rPr>
            </w:pP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05137" w:rsidRPr="008854A0" w:rsidRDefault="00905137" w:rsidP="008854A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Obserwacja umiejętności prowadzenia dyskusji</w:t>
            </w:r>
          </w:p>
          <w:p w:rsidR="00E76761" w:rsidRPr="008854A0" w:rsidRDefault="00FB1E30" w:rsidP="008854A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bserwacja </w:t>
            </w:r>
            <w:r w:rsidR="00905137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uczestnictwa w dyskusji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na zajęciach</w:t>
            </w:r>
          </w:p>
          <w:p w:rsidR="00FB1E30" w:rsidRPr="008854A0" w:rsidRDefault="00DB33FC" w:rsidP="008854A0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Ocena przygotowanego raportu podsumowującego </w:t>
            </w:r>
            <w:r w:rsidR="00905137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ę</w:t>
            </w:r>
          </w:p>
        </w:tc>
      </w:tr>
      <w:tr w:rsidR="00767884" w:rsidRPr="008854A0" w:rsidTr="008854A0">
        <w:trPr>
          <w:trHeight w:hRule="exact" w:val="1149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F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ma i 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ia</w:t>
            </w:r>
          </w:p>
          <w:p w:rsidR="00E76761" w:rsidRPr="008854A0" w:rsidRDefault="00E76761" w:rsidP="002502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 w:right="201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, w 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m 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s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d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y dopus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nia do 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pacing w:val="-2"/>
                <w:sz w:val="24"/>
                <w:szCs w:val="24"/>
              </w:rPr>
              <w:t>g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nu, 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ia, a</w:t>
            </w:r>
            <w:r w:rsidR="00EC0C7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tak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ż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 xml:space="preserve"> f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ma</w:t>
            </w:r>
            <w:r w:rsidR="00EC0C7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 w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runki 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nia</w:t>
            </w:r>
            <w:r w:rsidR="00EC0C70" w:rsidRPr="008854A0">
              <w:rPr>
                <w:rFonts w:ascii="Garamond" w:hAnsi="Garamond" w:cs="Times New Roman"/>
                <w:sz w:val="24"/>
                <w:szCs w:val="24"/>
              </w:rPr>
              <w:t xml:space="preserve"> 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u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B33FC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/>
                <w:sz w:val="24"/>
                <w:szCs w:val="24"/>
              </w:rPr>
              <w:t xml:space="preserve">Zaliczenie z oceną </w:t>
            </w:r>
          </w:p>
          <w:p w:rsidR="00DB33FC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Przygotowanie i prowadzenie dyskusji – 50%</w:t>
            </w:r>
          </w:p>
          <w:p w:rsidR="00DB33FC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Czynny udział w dyskusji na seminarium – 20%</w:t>
            </w:r>
          </w:p>
          <w:p w:rsidR="00DB33FC" w:rsidRPr="008854A0" w:rsidRDefault="00DB33FC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 Przygotowanie raportu  – 30%</w:t>
            </w:r>
          </w:p>
          <w:p w:rsidR="00E76761" w:rsidRPr="008854A0" w:rsidRDefault="00E446E0" w:rsidP="008854A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9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.</w:t>
            </w:r>
          </w:p>
        </w:tc>
      </w:tr>
      <w:tr w:rsidR="00767884" w:rsidRPr="008854A0" w:rsidTr="005B769A">
        <w:trPr>
          <w:trHeight w:hRule="exact" w:val="5526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6695" w:rsidRPr="008854A0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left="102"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T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ś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i 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dm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ot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u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23A4D" w:rsidRPr="008854A0" w:rsidRDefault="00B23A4D" w:rsidP="005B769A">
            <w:pPr>
              <w:pStyle w:val="Akapitzlist"/>
              <w:widowControl w:val="0"/>
              <w:autoSpaceDE w:val="0"/>
              <w:autoSpaceDN w:val="0"/>
              <w:adjustRightInd w:val="0"/>
              <w:spacing w:after="0" w:line="240" w:lineRule="auto"/>
              <w:ind w:left="179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Każde zajęcia prowadzone są w formie odrębnej, moderowanej dyskusji dotyczącej jednej oryginalnej pracy naukowej. </w:t>
            </w:r>
          </w:p>
          <w:p w:rsidR="00B23A4D" w:rsidRPr="008854A0" w:rsidRDefault="00B23A4D" w:rsidP="005B769A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604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Dyskusję prowadzi przewodniczący (wybierany spośród studentów), który wybiera i</w:t>
            </w:r>
            <w:r w:rsidR="00602D93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po uzgodnieniu 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="00602D93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prowadzącym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udostępnia pozostałym </w:t>
            </w:r>
            <w:r w:rsidR="00602D93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studentom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oryginalny artykuł naukowy, co najmniej tydzień przed zajęciami, na których będzie on dyskutowany. Preferowany jest artykuł</w:t>
            </w:r>
            <w:r w:rsidR="00602D93"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aktualny,</w:t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 dotyczący tematyki pracy doktorskiej przewodniczącego, stanowiący jedną </w:t>
            </w:r>
            <w:r w:rsidR="005B769A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br/>
            </w: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 ważnych pozycji piśmiennictwa w pracy doktorskiej.</w:t>
            </w:r>
          </w:p>
          <w:p w:rsidR="00B23A4D" w:rsidRPr="008854A0" w:rsidRDefault="00B23A4D" w:rsidP="005B769A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604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 xml:space="preserve">Protokół sporządza sekretarz (wybierany spośród studentów). </w:t>
            </w:r>
          </w:p>
          <w:p w:rsidR="00B23A4D" w:rsidRPr="008854A0" w:rsidRDefault="00B23A4D" w:rsidP="005B769A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604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Pozostali studenci są uczestnikami dyskusji.</w:t>
            </w:r>
          </w:p>
          <w:p w:rsidR="00B23A4D" w:rsidRPr="008854A0" w:rsidRDefault="00B23A4D" w:rsidP="005B769A">
            <w:pPr>
              <w:pStyle w:val="Akapitzlist"/>
              <w:widowControl w:val="0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0" w:line="240" w:lineRule="auto"/>
              <w:ind w:left="604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Zajęcia nadzoruje tutor (prowadzący seminarium), który nie bierze udziału w dyskusji i wyjątkowo, jedynie w razie wyraźnej potrzeby ukierunkowuje dyskusję studentów.</w:t>
            </w:r>
          </w:p>
          <w:p w:rsidR="009F54E4" w:rsidRPr="008854A0" w:rsidRDefault="00B23A4D" w:rsidP="005B769A">
            <w:pPr>
              <w:pStyle w:val="Akapitzlist"/>
              <w:widowControl w:val="0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left="46" w:right="143"/>
              <w:jc w:val="both"/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color w:val="000000" w:themeColor="text1"/>
                <w:sz w:val="24"/>
                <w:szCs w:val="24"/>
              </w:rPr>
              <w:t>Każdy student co najmniej raz w czasie kursu musi pełnić rolę przewodniczącego i co najmniej raz rolę sekretarza.</w:t>
            </w:r>
          </w:p>
        </w:tc>
      </w:tr>
      <w:tr w:rsidR="00767884" w:rsidRPr="008854A0" w:rsidTr="008854A0">
        <w:trPr>
          <w:trHeight w:hRule="exact" w:val="1057"/>
        </w:trPr>
        <w:tc>
          <w:tcPr>
            <w:tcW w:w="3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6695" w:rsidRPr="008854A0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67" w:lineRule="exact"/>
              <w:ind w:right="-20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t>W</w:t>
            </w:r>
            <w:r w:rsidRPr="008854A0">
              <w:rPr>
                <w:rFonts w:ascii="Garamond" w:hAnsi="Garamond" w:cs="Times New Roman"/>
                <w:spacing w:val="-7"/>
                <w:sz w:val="24"/>
                <w:szCs w:val="24"/>
              </w:rPr>
              <w:t>y</w:t>
            </w:r>
            <w:r w:rsidRPr="008854A0">
              <w:rPr>
                <w:rFonts w:ascii="Garamond" w:hAnsi="Garamond" w:cs="Times New Roman"/>
                <w:spacing w:val="2"/>
                <w:sz w:val="24"/>
                <w:szCs w:val="24"/>
              </w:rPr>
              <w:t>k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z l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te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r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tu</w:t>
            </w:r>
            <w:r w:rsidRPr="008854A0">
              <w:rPr>
                <w:rFonts w:ascii="Garamond" w:hAnsi="Garamond" w:cs="Times New Roman"/>
                <w:spacing w:val="4"/>
                <w:sz w:val="24"/>
                <w:szCs w:val="24"/>
              </w:rPr>
              <w:t>r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y podst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wo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w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</w:t>
            </w:r>
          </w:p>
          <w:p w:rsidR="00226695" w:rsidRPr="008854A0" w:rsidRDefault="00226695" w:rsidP="0022669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>i u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z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up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e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łn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i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a</w:t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ją</w:t>
            </w:r>
            <w:r w:rsidRPr="008854A0">
              <w:rPr>
                <w:rFonts w:ascii="Garamond" w:hAnsi="Garamond" w:cs="Times New Roman"/>
                <w:spacing w:val="-1"/>
                <w:sz w:val="24"/>
                <w:szCs w:val="24"/>
              </w:rPr>
              <w:t>ce</w:t>
            </w:r>
            <w:r w:rsidRPr="008854A0">
              <w:rPr>
                <w:rFonts w:ascii="Garamond" w:hAnsi="Garamond" w:cs="Times New Roman"/>
                <w:spacing w:val="1"/>
                <w:sz w:val="24"/>
                <w:szCs w:val="24"/>
              </w:rPr>
              <w:t>j</w:t>
            </w:r>
          </w:p>
        </w:tc>
        <w:tc>
          <w:tcPr>
            <w:tcW w:w="6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B7A4A" w:rsidRPr="008854A0" w:rsidRDefault="000B7A4A" w:rsidP="005B769A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37" w:right="143"/>
              <w:jc w:val="both"/>
              <w:rPr>
                <w:rFonts w:ascii="Garamond" w:hAnsi="Garamond" w:cs="Times New Roman"/>
                <w:sz w:val="24"/>
                <w:szCs w:val="24"/>
              </w:rPr>
            </w:pPr>
            <w:r w:rsidRPr="008854A0">
              <w:rPr>
                <w:rFonts w:ascii="Garamond" w:hAnsi="Garamond" w:cs="Times New Roman"/>
                <w:sz w:val="24"/>
                <w:szCs w:val="24"/>
              </w:rPr>
              <w:t xml:space="preserve">Oryginalne, aktualne, samodzielnie wybrane artykuły naukowe poszerzające stan wiedzy w zakresie wybranego problemu </w:t>
            </w:r>
            <w:r w:rsidR="008854A0">
              <w:rPr>
                <w:rFonts w:ascii="Garamond" w:hAnsi="Garamond" w:cs="Times New Roman"/>
                <w:sz w:val="24"/>
                <w:szCs w:val="24"/>
              </w:rPr>
              <w:br/>
            </w:r>
            <w:r w:rsidRPr="008854A0">
              <w:rPr>
                <w:rFonts w:ascii="Garamond" w:hAnsi="Garamond" w:cs="Times New Roman"/>
                <w:sz w:val="24"/>
                <w:szCs w:val="24"/>
              </w:rPr>
              <w:t>z dziedziny nauk o zdrowiu.</w:t>
            </w:r>
          </w:p>
          <w:p w:rsidR="00B46F45" w:rsidRPr="008854A0" w:rsidRDefault="00B46F45" w:rsidP="005B769A">
            <w:pPr>
              <w:spacing w:after="0" w:line="100" w:lineRule="atLeast"/>
              <w:ind w:left="137" w:right="143"/>
              <w:rPr>
                <w:rFonts w:ascii="Garamond" w:hAnsi="Garamond" w:cs="Times New Roman"/>
                <w:sz w:val="24"/>
                <w:szCs w:val="24"/>
              </w:rPr>
            </w:pPr>
          </w:p>
          <w:p w:rsidR="00B46F45" w:rsidRPr="008854A0" w:rsidRDefault="00B46F45" w:rsidP="005B769A">
            <w:pPr>
              <w:spacing w:after="0" w:line="100" w:lineRule="atLeast"/>
              <w:ind w:right="143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226695" w:rsidRPr="008854A0" w:rsidRDefault="00226695" w:rsidP="00226695">
      <w:pPr>
        <w:widowControl w:val="0"/>
        <w:autoSpaceDE w:val="0"/>
        <w:autoSpaceDN w:val="0"/>
        <w:adjustRightInd w:val="0"/>
        <w:spacing w:after="0" w:line="240" w:lineRule="auto"/>
        <w:rPr>
          <w:rStyle w:val="Uwydatnienie"/>
          <w:rFonts w:ascii="Garamond" w:hAnsi="Garamond"/>
          <w:sz w:val="24"/>
          <w:szCs w:val="24"/>
        </w:rPr>
      </w:pPr>
    </w:p>
    <w:sectPr w:rsidR="00226695" w:rsidRPr="008854A0" w:rsidSect="00986ACF">
      <w:pgSz w:w="11920" w:h="16840"/>
      <w:pgMar w:top="426" w:right="920" w:bottom="280" w:left="920" w:header="708" w:footer="708" w:gutter="0"/>
      <w:cols w:space="708" w:equalWidth="0">
        <w:col w:w="1008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4372"/>
    <w:multiLevelType w:val="hybridMultilevel"/>
    <w:tmpl w:val="453C7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747D8"/>
    <w:multiLevelType w:val="hybridMultilevel"/>
    <w:tmpl w:val="CE2E71A4"/>
    <w:lvl w:ilvl="0" w:tplc="D16811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270D4B"/>
    <w:multiLevelType w:val="hybridMultilevel"/>
    <w:tmpl w:val="73DC426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E7752"/>
    <w:multiLevelType w:val="hybridMultilevel"/>
    <w:tmpl w:val="91421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F2DEA"/>
    <w:multiLevelType w:val="hybridMultilevel"/>
    <w:tmpl w:val="883A965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7C168E"/>
    <w:multiLevelType w:val="hybridMultilevel"/>
    <w:tmpl w:val="F89C3294"/>
    <w:lvl w:ilvl="0" w:tplc="0415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590CCA"/>
    <w:multiLevelType w:val="hybridMultilevel"/>
    <w:tmpl w:val="B462AF9C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4570D"/>
    <w:multiLevelType w:val="hybridMultilevel"/>
    <w:tmpl w:val="B276C8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B76A2"/>
    <w:multiLevelType w:val="hybridMultilevel"/>
    <w:tmpl w:val="033EAB86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1B5EC8"/>
    <w:multiLevelType w:val="hybridMultilevel"/>
    <w:tmpl w:val="FB5CC60E"/>
    <w:lvl w:ilvl="0" w:tplc="4684875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F554C6"/>
    <w:multiLevelType w:val="hybridMultilevel"/>
    <w:tmpl w:val="E64C8E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B61D65"/>
    <w:multiLevelType w:val="hybridMultilevel"/>
    <w:tmpl w:val="E81AA9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31753C"/>
    <w:multiLevelType w:val="hybridMultilevel"/>
    <w:tmpl w:val="ADD425EA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078B5"/>
    <w:multiLevelType w:val="hybridMultilevel"/>
    <w:tmpl w:val="4976B4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4B7A0A"/>
    <w:multiLevelType w:val="hybridMultilevel"/>
    <w:tmpl w:val="593AA32E"/>
    <w:lvl w:ilvl="0" w:tplc="04150005">
      <w:start w:val="1"/>
      <w:numFmt w:val="bullet"/>
      <w:lvlText w:val=""/>
      <w:lvlJc w:val="left"/>
      <w:pPr>
        <w:ind w:left="76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440E7F81"/>
    <w:multiLevelType w:val="hybridMultilevel"/>
    <w:tmpl w:val="B7BA11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55C2B"/>
    <w:multiLevelType w:val="hybridMultilevel"/>
    <w:tmpl w:val="A954A4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10525"/>
    <w:multiLevelType w:val="hybridMultilevel"/>
    <w:tmpl w:val="1CD443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E41471"/>
    <w:multiLevelType w:val="hybridMultilevel"/>
    <w:tmpl w:val="BB0C6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41D55"/>
    <w:multiLevelType w:val="hybridMultilevel"/>
    <w:tmpl w:val="8E56EC8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416577"/>
    <w:multiLevelType w:val="hybridMultilevel"/>
    <w:tmpl w:val="8668C8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E0823"/>
    <w:multiLevelType w:val="hybridMultilevel"/>
    <w:tmpl w:val="B2E0D8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40731A"/>
    <w:multiLevelType w:val="hybridMultilevel"/>
    <w:tmpl w:val="CA0A7E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AC2358"/>
    <w:multiLevelType w:val="hybridMultilevel"/>
    <w:tmpl w:val="3DBCE834"/>
    <w:lvl w:ilvl="0" w:tplc="00000004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D11DCB"/>
    <w:multiLevelType w:val="hybridMultilevel"/>
    <w:tmpl w:val="96D03C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DE27C0"/>
    <w:multiLevelType w:val="hybridMultilevel"/>
    <w:tmpl w:val="6E6CBFB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DC70031"/>
    <w:multiLevelType w:val="hybridMultilevel"/>
    <w:tmpl w:val="EE526F6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0"/>
  </w:num>
  <w:num w:numId="4">
    <w:abstractNumId w:val="1"/>
  </w:num>
  <w:num w:numId="5">
    <w:abstractNumId w:val="26"/>
  </w:num>
  <w:num w:numId="6">
    <w:abstractNumId w:val="17"/>
  </w:num>
  <w:num w:numId="7">
    <w:abstractNumId w:val="10"/>
  </w:num>
  <w:num w:numId="8">
    <w:abstractNumId w:val="3"/>
  </w:num>
  <w:num w:numId="9">
    <w:abstractNumId w:val="11"/>
  </w:num>
  <w:num w:numId="10">
    <w:abstractNumId w:val="9"/>
  </w:num>
  <w:num w:numId="11">
    <w:abstractNumId w:val="13"/>
  </w:num>
  <w:num w:numId="12">
    <w:abstractNumId w:val="23"/>
  </w:num>
  <w:num w:numId="13">
    <w:abstractNumId w:val="8"/>
  </w:num>
  <w:num w:numId="14">
    <w:abstractNumId w:val="24"/>
  </w:num>
  <w:num w:numId="15">
    <w:abstractNumId w:val="22"/>
  </w:num>
  <w:num w:numId="16">
    <w:abstractNumId w:val="16"/>
  </w:num>
  <w:num w:numId="17">
    <w:abstractNumId w:val="0"/>
  </w:num>
  <w:num w:numId="18">
    <w:abstractNumId w:val="21"/>
  </w:num>
  <w:num w:numId="19">
    <w:abstractNumId w:val="18"/>
  </w:num>
  <w:num w:numId="20">
    <w:abstractNumId w:val="19"/>
  </w:num>
  <w:num w:numId="21">
    <w:abstractNumId w:val="6"/>
  </w:num>
  <w:num w:numId="22">
    <w:abstractNumId w:val="14"/>
  </w:num>
  <w:num w:numId="23">
    <w:abstractNumId w:val="2"/>
  </w:num>
  <w:num w:numId="24">
    <w:abstractNumId w:val="4"/>
  </w:num>
  <w:num w:numId="25">
    <w:abstractNumId w:val="12"/>
  </w:num>
  <w:num w:numId="26">
    <w:abstractNumId w:val="7"/>
  </w:num>
  <w:num w:numId="27">
    <w:abstractNumId w:val="15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NDSzMDc2NrY0szBQ0lEKTi0uzszPAykwqgUAVLNBUCwAAAA="/>
  </w:docVars>
  <w:rsids>
    <w:rsidRoot w:val="00E76761"/>
    <w:rsid w:val="00033749"/>
    <w:rsid w:val="00065BF2"/>
    <w:rsid w:val="00086534"/>
    <w:rsid w:val="00097D57"/>
    <w:rsid w:val="000B0927"/>
    <w:rsid w:val="000B7A4A"/>
    <w:rsid w:val="000D2346"/>
    <w:rsid w:val="0010284A"/>
    <w:rsid w:val="00113EF3"/>
    <w:rsid w:val="00116755"/>
    <w:rsid w:val="001429A4"/>
    <w:rsid w:val="00187412"/>
    <w:rsid w:val="00193102"/>
    <w:rsid w:val="001A5D3D"/>
    <w:rsid w:val="001D0D55"/>
    <w:rsid w:val="00210FE4"/>
    <w:rsid w:val="0022350C"/>
    <w:rsid w:val="00226695"/>
    <w:rsid w:val="00250269"/>
    <w:rsid w:val="00252F88"/>
    <w:rsid w:val="00254D30"/>
    <w:rsid w:val="00264C53"/>
    <w:rsid w:val="00266025"/>
    <w:rsid w:val="002678DC"/>
    <w:rsid w:val="002835CA"/>
    <w:rsid w:val="002E2048"/>
    <w:rsid w:val="0032333A"/>
    <w:rsid w:val="00347B4B"/>
    <w:rsid w:val="00366042"/>
    <w:rsid w:val="0037111B"/>
    <w:rsid w:val="003717F3"/>
    <w:rsid w:val="003728A1"/>
    <w:rsid w:val="003735DB"/>
    <w:rsid w:val="00377412"/>
    <w:rsid w:val="003940E0"/>
    <w:rsid w:val="003F2116"/>
    <w:rsid w:val="004145CF"/>
    <w:rsid w:val="004213F6"/>
    <w:rsid w:val="00421F5C"/>
    <w:rsid w:val="00453B1C"/>
    <w:rsid w:val="00455DAD"/>
    <w:rsid w:val="0045684E"/>
    <w:rsid w:val="00473341"/>
    <w:rsid w:val="00491FA3"/>
    <w:rsid w:val="004C1D56"/>
    <w:rsid w:val="004D6B75"/>
    <w:rsid w:val="004E11E8"/>
    <w:rsid w:val="00511E20"/>
    <w:rsid w:val="00550B4B"/>
    <w:rsid w:val="00560DA1"/>
    <w:rsid w:val="00565573"/>
    <w:rsid w:val="00577737"/>
    <w:rsid w:val="005B769A"/>
    <w:rsid w:val="005C14C0"/>
    <w:rsid w:val="005D7DB6"/>
    <w:rsid w:val="005E53F6"/>
    <w:rsid w:val="005F018F"/>
    <w:rsid w:val="006013FD"/>
    <w:rsid w:val="00602D93"/>
    <w:rsid w:val="00611003"/>
    <w:rsid w:val="006175D5"/>
    <w:rsid w:val="00620DC5"/>
    <w:rsid w:val="00633A95"/>
    <w:rsid w:val="00660C67"/>
    <w:rsid w:val="00692E68"/>
    <w:rsid w:val="006B1BB5"/>
    <w:rsid w:val="006C0006"/>
    <w:rsid w:val="006D0066"/>
    <w:rsid w:val="006D68A0"/>
    <w:rsid w:val="006E777B"/>
    <w:rsid w:val="0071595A"/>
    <w:rsid w:val="00751731"/>
    <w:rsid w:val="00767884"/>
    <w:rsid w:val="00790E81"/>
    <w:rsid w:val="00797EEB"/>
    <w:rsid w:val="008762AF"/>
    <w:rsid w:val="008854A0"/>
    <w:rsid w:val="008C3EE0"/>
    <w:rsid w:val="008E79EC"/>
    <w:rsid w:val="00905137"/>
    <w:rsid w:val="00905B2E"/>
    <w:rsid w:val="009326B4"/>
    <w:rsid w:val="009354CC"/>
    <w:rsid w:val="00945048"/>
    <w:rsid w:val="00971036"/>
    <w:rsid w:val="00986ACF"/>
    <w:rsid w:val="00992BFE"/>
    <w:rsid w:val="009A4C63"/>
    <w:rsid w:val="009F54E4"/>
    <w:rsid w:val="00A04117"/>
    <w:rsid w:val="00A046E6"/>
    <w:rsid w:val="00A13CEB"/>
    <w:rsid w:val="00A72746"/>
    <w:rsid w:val="00AC1DBE"/>
    <w:rsid w:val="00B17616"/>
    <w:rsid w:val="00B2262E"/>
    <w:rsid w:val="00B23A4D"/>
    <w:rsid w:val="00B46F45"/>
    <w:rsid w:val="00B523D8"/>
    <w:rsid w:val="00B61871"/>
    <w:rsid w:val="00B63431"/>
    <w:rsid w:val="00B7532F"/>
    <w:rsid w:val="00B83D43"/>
    <w:rsid w:val="00BA4231"/>
    <w:rsid w:val="00C02C70"/>
    <w:rsid w:val="00C035CF"/>
    <w:rsid w:val="00C21523"/>
    <w:rsid w:val="00C26FD5"/>
    <w:rsid w:val="00C50A52"/>
    <w:rsid w:val="00CA0353"/>
    <w:rsid w:val="00CA2C02"/>
    <w:rsid w:val="00CC36AA"/>
    <w:rsid w:val="00CF361A"/>
    <w:rsid w:val="00D02F81"/>
    <w:rsid w:val="00D05528"/>
    <w:rsid w:val="00D625AB"/>
    <w:rsid w:val="00D70BE0"/>
    <w:rsid w:val="00DA2F94"/>
    <w:rsid w:val="00DA53A0"/>
    <w:rsid w:val="00DB33FC"/>
    <w:rsid w:val="00DB49EF"/>
    <w:rsid w:val="00DD0809"/>
    <w:rsid w:val="00DD0AAB"/>
    <w:rsid w:val="00DD686C"/>
    <w:rsid w:val="00E00630"/>
    <w:rsid w:val="00E20356"/>
    <w:rsid w:val="00E446E0"/>
    <w:rsid w:val="00E46070"/>
    <w:rsid w:val="00E5742C"/>
    <w:rsid w:val="00E6673E"/>
    <w:rsid w:val="00E75E3C"/>
    <w:rsid w:val="00E76761"/>
    <w:rsid w:val="00E852A3"/>
    <w:rsid w:val="00EC0C70"/>
    <w:rsid w:val="00ED3933"/>
    <w:rsid w:val="00ED5CA0"/>
    <w:rsid w:val="00EF4053"/>
    <w:rsid w:val="00EF5881"/>
    <w:rsid w:val="00EF588B"/>
    <w:rsid w:val="00F01DA0"/>
    <w:rsid w:val="00F2612C"/>
    <w:rsid w:val="00F37E37"/>
    <w:rsid w:val="00F4389C"/>
    <w:rsid w:val="00F73A47"/>
    <w:rsid w:val="00FA5125"/>
    <w:rsid w:val="00FB1E30"/>
    <w:rsid w:val="00FE2F98"/>
    <w:rsid w:val="00FE73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338A20A0-5417-41E3-A8B6-C93F39A5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905B2E"/>
  </w:style>
  <w:style w:type="paragraph" w:styleId="Nagwek1">
    <w:name w:val="heading 1"/>
    <w:basedOn w:val="Normalny"/>
    <w:next w:val="Normalny"/>
    <w:link w:val="Nagwek1Znak"/>
    <w:uiPriority w:val="9"/>
    <w:qFormat/>
    <w:rsid w:val="00971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15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429A4"/>
    <w:pPr>
      <w:ind w:left="720"/>
      <w:contextualSpacing/>
    </w:pPr>
  </w:style>
  <w:style w:type="character" w:customStyle="1" w:styleId="apple-converted-space">
    <w:name w:val="apple-converted-space"/>
    <w:basedOn w:val="Domylnaczcionkaakapitu"/>
    <w:rsid w:val="00945048"/>
  </w:style>
  <w:style w:type="character" w:styleId="Hipercze">
    <w:name w:val="Hyperlink"/>
    <w:basedOn w:val="Domylnaczcionkaakapitu"/>
    <w:uiPriority w:val="99"/>
    <w:unhideWhenUsed/>
    <w:rsid w:val="00945048"/>
    <w:rPr>
      <w:color w:val="0000FF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15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6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60C6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9710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wydatnienie">
    <w:name w:val="Emphasis"/>
    <w:basedOn w:val="Domylnaczcionkaakapitu"/>
    <w:uiPriority w:val="20"/>
    <w:qFormat/>
    <w:rsid w:val="00226695"/>
    <w:rPr>
      <w:i/>
      <w:iCs/>
    </w:rPr>
  </w:style>
  <w:style w:type="paragraph" w:styleId="NormalnyWeb">
    <w:name w:val="Normal (Web)"/>
    <w:basedOn w:val="Normalny"/>
    <w:uiPriority w:val="99"/>
    <w:semiHidden/>
    <w:unhideWhenUsed/>
    <w:rsid w:val="00AC1DBE"/>
    <w:pPr>
      <w:spacing w:after="0" w:line="240" w:lineRule="auto"/>
    </w:pPr>
    <w:rPr>
      <w:rFonts w:ascii="Calibri" w:eastAsiaTheme="minorHAns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1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8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1</dc:creator>
  <cp:lastModifiedBy>Hałka Anna</cp:lastModifiedBy>
  <cp:revision>10</cp:revision>
  <cp:lastPrinted>2019-06-04T12:40:00Z</cp:lastPrinted>
  <dcterms:created xsi:type="dcterms:W3CDTF">2019-06-05T13:48:00Z</dcterms:created>
  <dcterms:modified xsi:type="dcterms:W3CDTF">2019-08-06T09:03:00Z</dcterms:modified>
</cp:coreProperties>
</file>